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6-partes-que-forman-5"/>
    <w:p>
      <w:pPr>
        <w:pStyle w:val="Heading2"/>
      </w:pPr>
      <w:r>
        <w:t xml:space="preserve">Lección 16: Partes que forman 5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la parte desconocida.</w:t>
      </w:r>
    </w:p>
    <w:bookmarkStart w:id="33" w:name="X76edbe606e9276aed8809406cbf29a65289b2fb"/>
    <w:p>
      <w:pPr>
        <w:pStyle w:val="Heading3"/>
      </w:pPr>
      <w:r>
        <w:t xml:space="preserve">Calentamiento: Cuántos ves: Sumemos y restemos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36575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8119.70128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65753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8119.761833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65753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8119.813123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65753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8119.876847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retomemos-revuelve-y-saca-cubre"/>
    <w:p>
      <w:pPr>
        <w:pStyle w:val="Heading3"/>
      </w:pPr>
      <w:r>
        <w:t xml:space="preserve">16.1: Retomemos “Revuelve y saca: Cubre”</w:t>
      </w:r>
    </w:p>
    <w:p>
      <w:pPr>
        <w:pStyle w:val="FirstParagraph"/>
      </w:pPr>
      <w:r>
        <w:t xml:space="preserve">Pon 3, 4 o 5 fichas en el vaso.</w:t>
      </w:r>
    </w:p>
    <w:p>
      <w:pPr>
        <w:pStyle w:val="BodyText"/>
      </w:pPr>
      <w:r>
        <w:t xml:space="preserve">Revuelve y saca las fichas.</w:t>
      </w:r>
    </w:p>
    <w:p>
      <w:pPr>
        <w:pStyle w:val="BodyText"/>
      </w:pPr>
      <w:r>
        <w:t xml:space="preserve">Esconde algunas de las fichas debajo del vaso.</w:t>
      </w:r>
    </w:p>
    <w:p>
      <w:pPr>
        <w:pStyle w:val="BodyText"/>
      </w:pPr>
      <w:r>
        <w:t xml:space="preserve">Descifra cuántas fichas están escondidas.</w:t>
      </w:r>
    </w:p>
    <w:p>
      <w:pPr>
        <w:pStyle w:val="BodyText"/>
      </w:pPr>
      <w:r>
        <w:t xml:space="preserve">Escribe una expresión.</w:t>
      </w:r>
    </w:p>
    <w:bookmarkEnd w:id="34"/>
    <w:bookmarkStart w:id="35" w:name="el-valor-desconocido"/>
    <w:p>
      <w:pPr>
        <w:pStyle w:val="Heading3"/>
      </w:pPr>
      <w:r>
        <w:t xml:space="preserve">16.2: El valor desconocido</w:t>
      </w:r>
    </w:p>
    <w:p>
      <w:pPr>
        <w:pStyle w:val="FirstParagraph"/>
      </w:pPr>
      <w:r>
        <w:t xml:space="preserve">Escribe la parte desconocida de cada ecuación.</w:t>
      </w:r>
    </w:p>
    <w:p>
      <w:pPr>
        <w:pStyle w:val="BodyText"/>
      </w:pPr>
      <m:oMath>
        <m:r>
          <m:t>3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m:oMath>
        <m:r>
          <m:t>2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m:oMath>
        <m:r>
          <m:t>2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m:oMath>
        <m:r>
          <m:t>4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m:oMath>
        <m:r>
          <m:t>0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m:oMath>
        <m:r>
          <m:t>3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m:oMath>
        <m:r>
          <m:t>4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m:oMath>
        <m:r>
          <m:t>2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m:oMath>
        <m:r>
          <m:t>3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5</m:t>
        </m:r>
      </m:oMath>
    </w:p>
    <w:bookmarkEnd w:id="35"/>
    <w:bookmarkStart w:id="51" w:name="centros-momento-de-escoger"/>
    <w:p>
      <w:pPr>
        <w:pStyle w:val="Heading3"/>
      </w:pPr>
      <w:r>
        <w:t xml:space="preserve">16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37" name="Picture"/>
            <a:graphic>
              <a:graphicData uri="http://schemas.openxmlformats.org/drawingml/2006/picture">
                <pic:pic>
                  <pic:nvPicPr>
                    <pic:cNvPr descr="/app/tmp/embedder-1671058119.9283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nza y suma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tmp/embedder-1671058119.975753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tmp/embedder-1671058120.000831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tmp/embedder-1671058120.090894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el valor de expresione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tmp/embedder-1671058120.13924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73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mostramos diferentes maneras de formar números hasta 5.</w:t>
      </w:r>
    </w:p>
    <w:p>
      <w:pPr>
        <w:pStyle w:val="BodyText"/>
      </w:pPr>
      <m:oMath>
        <m:r>
          <m:t>5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drawing>
          <wp:inline>
            <wp:extent cx="1485900" cy="789898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tmp/embedder-1671058120.190143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8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w:r>
        <w:drawing>
          <wp:inline>
            <wp:extent cx="1485900" cy="51556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tmp/embedder-1671058120.233776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1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841449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app/tmp/embedder-1671058120.382331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4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drawing>
          <wp:inline>
            <wp:extent cx="1485900" cy="184144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app/tmp/embedder-1671058120.456603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4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4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Sumamos y restamos hasta 5.</w:t>
      </w:r>
    </w:p>
    <w:p>
      <w:pPr>
        <w:pStyle w:val="BodyText"/>
      </w:pPr>
      <m:oMath>
        <m:r>
          <m:t>2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drawing>
          <wp:inline>
            <wp:extent cx="1200150" cy="24125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/app/tmp/embedder-1671058120.543565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24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5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drawing>
          <wp:inline>
            <wp:extent cx="1485900" cy="251602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/app/tmp/embedder-1671058120.626436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51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imos la parte desconocida de las ecuaciones.</w:t>
      </w:r>
    </w:p>
    <w:p>
      <w:pPr>
        <w:pStyle w:val="BodyText"/>
      </w:pPr>
      <m:oMath>
        <m:r>
          <m:t>2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m:oMath>
        <m:r>
          <m:t>2</m:t>
        </m:r>
        <m:r>
          <m:rPr>
            <m:sty m:val="p"/>
          </m:rPr>
          <m:t>+</m:t>
        </m:r>
        <m:limLow>
          <m:e>
            <m:r>
              <m:t>1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−</m:t>
        </m:r>
        <m:limLow>
          <m:e>
            <m:r>
              <m:t>3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0" Target="media/rId7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8:41Z</dcterms:created>
  <dcterms:modified xsi:type="dcterms:W3CDTF">2022-12-14T22:4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bN3bSCKFIky1RzN7TF3x/WaNv/kEXatm/y0tEWv9DmltzI0TALs1Pcxv9O8VVuvzHJPefCbK7YedlHEMaD3ZA==</vt:lpwstr>
  </property>
</Properties>
</file>